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449F27" w14:textId="31DAF554" w:rsidR="004558B7" w:rsidRPr="006A00B8" w:rsidRDefault="004558B7" w:rsidP="004558B7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6A00B8">
        <w:rPr>
          <w:rFonts w:ascii="Arial" w:hAnsi="Arial" w:cs="Arial"/>
          <w:sz w:val="24"/>
          <w:szCs w:val="24"/>
        </w:rPr>
        <w:t xml:space="preserve">ANEXO </w:t>
      </w:r>
      <w:r w:rsidR="00E73B4A">
        <w:rPr>
          <w:rFonts w:ascii="Arial" w:hAnsi="Arial" w:cs="Arial"/>
          <w:sz w:val="24"/>
          <w:szCs w:val="24"/>
        </w:rPr>
        <w:t>I</w:t>
      </w:r>
      <w:r w:rsidRPr="006A00B8">
        <w:rPr>
          <w:rFonts w:ascii="Arial" w:hAnsi="Arial" w:cs="Arial"/>
          <w:sz w:val="24"/>
          <w:szCs w:val="24"/>
        </w:rPr>
        <w:t xml:space="preserve">I </w:t>
      </w:r>
    </w:p>
    <w:p w14:paraId="4553D4AD" w14:textId="77777777" w:rsidR="00DC2538" w:rsidRDefault="00DC2538" w:rsidP="004558B7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C9A82CC" w14:textId="0093E8BA" w:rsidR="004558B7" w:rsidRPr="00795F2E" w:rsidRDefault="004558B7" w:rsidP="004558B7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 w:rsidRPr="006A00B8">
        <w:rPr>
          <w:rFonts w:ascii="Arial" w:hAnsi="Arial" w:cs="Arial"/>
          <w:sz w:val="24"/>
          <w:szCs w:val="24"/>
        </w:rPr>
        <w:t>PROGRAMA INSTITUCIONAL DE PÓS-DOUTORADO</w:t>
      </w:r>
      <w:r>
        <w:rPr>
          <w:rFonts w:ascii="Arial" w:hAnsi="Arial" w:cs="Arial"/>
          <w:sz w:val="24"/>
          <w:szCs w:val="24"/>
        </w:rPr>
        <w:t xml:space="preserve"> – PIPD/CAPES</w:t>
      </w:r>
    </w:p>
    <w:p w14:paraId="3E98879A" w14:textId="77777777" w:rsidR="004558B7" w:rsidRPr="00F8652A" w:rsidRDefault="004558B7" w:rsidP="004558B7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7C970153" w14:textId="77777777" w:rsidR="004558B7" w:rsidRPr="00F8652A" w:rsidRDefault="004558B7" w:rsidP="004558B7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481AB9F3" w14:textId="77777777" w:rsidR="004558B7" w:rsidRDefault="004558B7" w:rsidP="004558B7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445C6F3A" w14:textId="77777777" w:rsidR="004558B7" w:rsidRDefault="004558B7" w:rsidP="004558B7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4"/>
        <w:gridCol w:w="2153"/>
        <w:gridCol w:w="2410"/>
        <w:gridCol w:w="1249"/>
        <w:gridCol w:w="1924"/>
      </w:tblGrid>
      <w:tr w:rsidR="004558B7" w:rsidRPr="001539FB" w14:paraId="3C5F357C" w14:textId="77777777" w:rsidTr="008F17B7">
        <w:trPr>
          <w:jc w:val="center"/>
        </w:trPr>
        <w:tc>
          <w:tcPr>
            <w:tcW w:w="1244" w:type="dxa"/>
          </w:tcPr>
          <w:p w14:paraId="2923D6A5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3"/>
          </w:tcPr>
          <w:p w14:paraId="5EEE31DC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ós-graduação em Engenharia Química</w:t>
            </w:r>
          </w:p>
        </w:tc>
        <w:tc>
          <w:tcPr>
            <w:tcW w:w="1924" w:type="dxa"/>
          </w:tcPr>
          <w:p w14:paraId="72FBAE6B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 PEQ</w:t>
            </w:r>
          </w:p>
        </w:tc>
      </w:tr>
      <w:tr w:rsidR="004558B7" w:rsidRPr="001539FB" w14:paraId="16179EE9" w14:textId="77777777" w:rsidTr="008F17B7">
        <w:trPr>
          <w:jc w:val="center"/>
        </w:trPr>
        <w:tc>
          <w:tcPr>
            <w:tcW w:w="7056" w:type="dxa"/>
            <w:gridSpan w:val="4"/>
          </w:tcPr>
          <w:p w14:paraId="2B939E34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esquisador(a)</w:t>
            </w: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1924" w:type="dxa"/>
          </w:tcPr>
          <w:p w14:paraId="592907A8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4558B7" w:rsidRPr="001539FB" w14:paraId="1B44D03D" w14:textId="77777777" w:rsidTr="008F17B7">
        <w:trPr>
          <w:jc w:val="center"/>
        </w:trPr>
        <w:tc>
          <w:tcPr>
            <w:tcW w:w="5807" w:type="dxa"/>
            <w:gridSpan w:val="3"/>
          </w:tcPr>
          <w:p w14:paraId="2338132F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3173" w:type="dxa"/>
            <w:gridSpan w:val="2"/>
          </w:tcPr>
          <w:p w14:paraId="3944B0F1" w14:textId="77777777" w:rsidR="004558B7" w:rsidRPr="004C31CC" w:rsidRDefault="004558B7" w:rsidP="008F17B7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4C31CC"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4558B7" w:rsidRPr="001539FB" w14:paraId="1A613E2D" w14:textId="77777777" w:rsidTr="008F17B7">
        <w:trPr>
          <w:jc w:val="center"/>
        </w:trPr>
        <w:tc>
          <w:tcPr>
            <w:tcW w:w="8980" w:type="dxa"/>
            <w:gridSpan w:val="5"/>
          </w:tcPr>
          <w:p w14:paraId="39F580F6" w14:textId="77777777" w:rsidR="004558B7" w:rsidRPr="000B15C2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Cs/>
                <w:sz w:val="22"/>
                <w:szCs w:val="22"/>
              </w:rPr>
            </w:pPr>
            <w:r w:rsidRPr="000B15C2">
              <w:rPr>
                <w:rFonts w:ascii="Arial" w:hAnsi="Arial" w:cs="Arial"/>
                <w:bCs/>
                <w:sz w:val="22"/>
                <w:szCs w:val="22"/>
              </w:rPr>
              <w:t>Telefone para contato:</w:t>
            </w:r>
          </w:p>
        </w:tc>
      </w:tr>
      <w:tr w:rsidR="004558B7" w:rsidRPr="001539FB" w14:paraId="1B0A7E52" w14:textId="77777777" w:rsidTr="008F17B7">
        <w:trPr>
          <w:jc w:val="center"/>
        </w:trPr>
        <w:tc>
          <w:tcPr>
            <w:tcW w:w="8980" w:type="dxa"/>
            <w:gridSpan w:val="5"/>
          </w:tcPr>
          <w:p w14:paraId="1F9B11E7" w14:textId="77777777" w:rsidR="004558B7" w:rsidRPr="000B15C2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Endereço completo: </w:t>
            </w:r>
          </w:p>
        </w:tc>
      </w:tr>
      <w:tr w:rsidR="004558B7" w:rsidRPr="001539FB" w14:paraId="2876F149" w14:textId="77777777" w:rsidTr="008F17B7">
        <w:trPr>
          <w:jc w:val="center"/>
        </w:trPr>
        <w:tc>
          <w:tcPr>
            <w:tcW w:w="8980" w:type="dxa"/>
            <w:gridSpan w:val="5"/>
          </w:tcPr>
          <w:p w14:paraId="7C9CDA7D" w14:textId="77777777" w:rsidR="004558B7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pervisor</w:t>
            </w:r>
            <w:r w:rsidRPr="004C31CC">
              <w:rPr>
                <w:rFonts w:ascii="Arial" w:hAnsi="Arial" w:cs="Arial"/>
                <w:sz w:val="22"/>
                <w:szCs w:val="22"/>
              </w:rPr>
              <w:t>(a):</w:t>
            </w:r>
          </w:p>
        </w:tc>
      </w:tr>
      <w:tr w:rsidR="004558B7" w:rsidRPr="001539FB" w14:paraId="5D3F4AC9" w14:textId="77777777" w:rsidTr="008F17B7">
        <w:trPr>
          <w:jc w:val="center"/>
        </w:trPr>
        <w:tc>
          <w:tcPr>
            <w:tcW w:w="8980" w:type="dxa"/>
            <w:gridSpan w:val="5"/>
          </w:tcPr>
          <w:p w14:paraId="76134B5E" w14:textId="77777777" w:rsidR="004558B7" w:rsidRPr="004C31CC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</w:t>
            </w:r>
            <w:r w:rsidRPr="004C31CC">
              <w:rPr>
                <w:rFonts w:ascii="Arial" w:hAnsi="Arial" w:cs="Arial"/>
                <w:sz w:val="22"/>
                <w:szCs w:val="22"/>
              </w:rPr>
              <w:t xml:space="preserve">rojeto de </w:t>
            </w:r>
            <w:r>
              <w:rPr>
                <w:rFonts w:ascii="Arial" w:hAnsi="Arial" w:cs="Arial"/>
                <w:sz w:val="22"/>
                <w:szCs w:val="22"/>
              </w:rPr>
              <w:t>Pesquisa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558B7" w:rsidRPr="001539FB" w14:paraId="01F56FB3" w14:textId="77777777" w:rsidTr="008F17B7">
        <w:trPr>
          <w:jc w:val="center"/>
        </w:trPr>
        <w:tc>
          <w:tcPr>
            <w:tcW w:w="8980" w:type="dxa"/>
            <w:gridSpan w:val="5"/>
          </w:tcPr>
          <w:p w14:paraId="6024E1C0" w14:textId="77777777" w:rsidR="004558B7" w:rsidRPr="004C31CC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nha de Pesquisa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558B7" w:rsidRPr="001539FB" w14:paraId="15EEA65E" w14:textId="77777777" w:rsidTr="008F17B7">
        <w:trPr>
          <w:jc w:val="center"/>
        </w:trPr>
        <w:tc>
          <w:tcPr>
            <w:tcW w:w="3397" w:type="dxa"/>
            <w:gridSpan w:val="2"/>
          </w:tcPr>
          <w:p w14:paraId="3FCADD8D" w14:textId="77777777" w:rsidR="004558B7" w:rsidRPr="004C31CC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 xml:space="preserve">Período do estágio </w:t>
            </w:r>
            <w:r>
              <w:rPr>
                <w:rFonts w:ascii="Arial" w:hAnsi="Arial" w:cs="Arial"/>
                <w:sz w:val="22"/>
                <w:szCs w:val="22"/>
              </w:rPr>
              <w:t>pós-doutoral</w:t>
            </w:r>
            <w:r w:rsidRPr="004C31CC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5583" w:type="dxa"/>
            <w:gridSpan w:val="3"/>
          </w:tcPr>
          <w:p w14:paraId="64A2348D" w14:textId="5C32F4BC" w:rsidR="004558B7" w:rsidRPr="00183EAB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4C31CC">
              <w:rPr>
                <w:rFonts w:ascii="Arial" w:hAnsi="Arial" w:cs="Arial"/>
                <w:sz w:val="22"/>
                <w:szCs w:val="22"/>
              </w:rPr>
              <w:t>Mês inicial do estágio</w:t>
            </w:r>
            <w:r w:rsidRPr="00183EAB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7C6AFC" w:rsidRPr="00183EAB">
              <w:rPr>
                <w:rFonts w:ascii="Arial" w:hAnsi="Arial" w:cs="Arial"/>
                <w:sz w:val="22"/>
                <w:szCs w:val="22"/>
              </w:rPr>
              <w:t>agosto</w:t>
            </w:r>
            <w:r w:rsidRPr="00183EAB">
              <w:rPr>
                <w:rFonts w:ascii="Arial" w:hAnsi="Arial" w:cs="Arial"/>
                <w:sz w:val="22"/>
                <w:szCs w:val="22"/>
              </w:rPr>
              <w:t>/</w:t>
            </w:r>
            <w:r w:rsidR="007C6AFC" w:rsidRPr="00183EAB">
              <w:rPr>
                <w:rFonts w:ascii="Arial" w:hAnsi="Arial" w:cs="Arial"/>
                <w:sz w:val="22"/>
                <w:szCs w:val="22"/>
              </w:rPr>
              <w:t>2026</w:t>
            </w:r>
          </w:p>
          <w:p w14:paraId="3DC6FD42" w14:textId="2032CF45" w:rsidR="004558B7" w:rsidRPr="004C31CC" w:rsidRDefault="004558B7" w:rsidP="008F17B7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 w:rsidRPr="00183EAB"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  <w:r w:rsidR="007C6AFC" w:rsidRPr="00183EAB">
              <w:rPr>
                <w:rFonts w:ascii="Arial" w:hAnsi="Arial" w:cs="Arial"/>
                <w:sz w:val="22"/>
                <w:szCs w:val="22"/>
              </w:rPr>
              <w:t>julho</w:t>
            </w:r>
            <w:r w:rsidRPr="00183EAB">
              <w:rPr>
                <w:rFonts w:ascii="Arial" w:hAnsi="Arial" w:cs="Arial"/>
                <w:sz w:val="22"/>
                <w:szCs w:val="22"/>
              </w:rPr>
              <w:t>/</w:t>
            </w:r>
            <w:r w:rsidR="007C6AFC" w:rsidRPr="00183EAB">
              <w:rPr>
                <w:rFonts w:ascii="Arial" w:hAnsi="Arial" w:cs="Arial"/>
                <w:sz w:val="22"/>
                <w:szCs w:val="22"/>
              </w:rPr>
              <w:t>2027</w:t>
            </w:r>
          </w:p>
        </w:tc>
      </w:tr>
    </w:tbl>
    <w:p w14:paraId="7F71325F" w14:textId="77777777" w:rsidR="004558B7" w:rsidRDefault="004558B7" w:rsidP="004558B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34A658A1" w14:textId="77777777" w:rsidR="004558B7" w:rsidRPr="001539FB" w:rsidRDefault="004558B7" w:rsidP="003B2619">
      <w:pPr>
        <w:tabs>
          <w:tab w:val="left" w:pos="9072"/>
        </w:tabs>
        <w:spacing w:before="3"/>
        <w:ind w:left="284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6CA2E48A" w14:textId="77777777" w:rsidR="004558B7" w:rsidRDefault="004558B7" w:rsidP="003B2619">
      <w:pPr>
        <w:tabs>
          <w:tab w:val="left" w:pos="9072"/>
        </w:tabs>
        <w:spacing w:before="3"/>
        <w:ind w:left="284" w:right="1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Institucional de Pós-Doutorado – PIPD da Coordenação de Aperfeiçoamento de Pessoal de Nível Superior - CAPES e aceito atendê-las e cumpri-las em todos os requisitos.</w:t>
      </w:r>
    </w:p>
    <w:p w14:paraId="402669FC" w14:textId="77777777" w:rsidR="004558B7" w:rsidRDefault="004558B7" w:rsidP="004558B7">
      <w:pPr>
        <w:pStyle w:val="Corpodetexto"/>
        <w:tabs>
          <w:tab w:val="left" w:pos="9072"/>
        </w:tabs>
        <w:spacing w:before="120"/>
        <w:ind w:left="-567" w:right="-234"/>
        <w:jc w:val="right"/>
        <w:rPr>
          <w:szCs w:val="22"/>
        </w:rPr>
      </w:pPr>
    </w:p>
    <w:p w14:paraId="1CBCB919" w14:textId="4642257B" w:rsidR="004558B7" w:rsidRPr="001D0D6A" w:rsidRDefault="004558B7" w:rsidP="004558B7">
      <w:pPr>
        <w:pStyle w:val="Corpodetexto"/>
        <w:tabs>
          <w:tab w:val="left" w:pos="9072"/>
        </w:tabs>
        <w:spacing w:before="120"/>
        <w:ind w:left="-567" w:right="134"/>
        <w:jc w:val="right"/>
        <w:rPr>
          <w:rFonts w:ascii="Arial" w:hAnsi="Arial" w:cs="Arial"/>
          <w:sz w:val="22"/>
          <w:szCs w:val="22"/>
        </w:rPr>
      </w:pPr>
      <w:r w:rsidRPr="001D0D6A">
        <w:rPr>
          <w:rFonts w:ascii="Arial" w:hAnsi="Arial" w:cs="Arial"/>
          <w:sz w:val="22"/>
          <w:szCs w:val="22"/>
        </w:rPr>
        <w:t xml:space="preserve">Maringá, ____ de _____________ </w:t>
      </w:r>
      <w:proofErr w:type="spellStart"/>
      <w:r w:rsidRPr="001D0D6A">
        <w:rPr>
          <w:rFonts w:ascii="Arial" w:hAnsi="Arial" w:cs="Arial"/>
          <w:sz w:val="22"/>
          <w:szCs w:val="22"/>
        </w:rPr>
        <w:t>de</w:t>
      </w:r>
      <w:proofErr w:type="spellEnd"/>
      <w:r w:rsidRPr="001D0D6A">
        <w:rPr>
          <w:rFonts w:ascii="Arial" w:hAnsi="Arial" w:cs="Arial"/>
          <w:sz w:val="22"/>
          <w:szCs w:val="22"/>
        </w:rPr>
        <w:t xml:space="preserve"> 202</w:t>
      </w:r>
      <w:r w:rsidR="003D6077">
        <w:rPr>
          <w:rFonts w:ascii="Arial" w:hAnsi="Arial" w:cs="Arial"/>
          <w:sz w:val="22"/>
          <w:szCs w:val="22"/>
        </w:rPr>
        <w:t>6</w:t>
      </w:r>
    </w:p>
    <w:p w14:paraId="0F15B1AD" w14:textId="77777777" w:rsidR="004558B7" w:rsidRPr="001D0D6A" w:rsidRDefault="004558B7" w:rsidP="004558B7">
      <w:pPr>
        <w:pStyle w:val="Corpodetexto"/>
        <w:tabs>
          <w:tab w:val="left" w:pos="9072"/>
        </w:tabs>
        <w:spacing w:before="120"/>
        <w:ind w:left="-567" w:right="-234"/>
        <w:rPr>
          <w:rFonts w:ascii="Arial" w:hAnsi="Arial" w:cs="Arial"/>
          <w:sz w:val="22"/>
          <w:szCs w:val="22"/>
        </w:rPr>
      </w:pPr>
    </w:p>
    <w:p w14:paraId="4E4DF929" w14:textId="77777777" w:rsidR="004558B7" w:rsidRPr="001D0D6A" w:rsidRDefault="004558B7" w:rsidP="004558B7">
      <w:pPr>
        <w:pStyle w:val="Corpodetexto"/>
        <w:tabs>
          <w:tab w:val="left" w:pos="9072"/>
        </w:tabs>
        <w:spacing w:before="120"/>
        <w:ind w:left="-567" w:right="-234"/>
        <w:rPr>
          <w:rFonts w:ascii="Arial" w:hAnsi="Arial" w:cs="Arial"/>
          <w:sz w:val="22"/>
          <w:szCs w:val="22"/>
        </w:rPr>
      </w:pPr>
    </w:p>
    <w:p w14:paraId="205C8665" w14:textId="77777777" w:rsidR="004558B7" w:rsidRPr="001D0D6A" w:rsidRDefault="004558B7" w:rsidP="003B2619">
      <w:pPr>
        <w:pStyle w:val="Corpodetexto"/>
        <w:tabs>
          <w:tab w:val="left" w:pos="9072"/>
        </w:tabs>
        <w:spacing w:before="120"/>
        <w:ind w:left="-567" w:right="56"/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-459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4558B7" w:rsidRPr="001D0D6A" w14:paraId="09303DC2" w14:textId="77777777" w:rsidTr="008F17B7">
        <w:tc>
          <w:tcPr>
            <w:tcW w:w="4820" w:type="dxa"/>
          </w:tcPr>
          <w:p w14:paraId="189C84C5" w14:textId="77777777" w:rsidR="004558B7" w:rsidRPr="001D0D6A" w:rsidRDefault="004558B7" w:rsidP="003B2619">
            <w:pPr>
              <w:pStyle w:val="Corpodetexto"/>
              <w:tabs>
                <w:tab w:val="left" w:pos="9072"/>
              </w:tabs>
              <w:ind w:left="636" w:right="-23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D0D6A">
              <w:rPr>
                <w:rFonts w:ascii="Arial" w:hAnsi="Arial" w:cs="Arial"/>
                <w:sz w:val="22"/>
                <w:szCs w:val="22"/>
              </w:rPr>
              <w:t>Nome e assinatura do(a) supervisor(a)</w:t>
            </w:r>
          </w:p>
          <w:p w14:paraId="479E3642" w14:textId="77777777" w:rsidR="004558B7" w:rsidRPr="001D0D6A" w:rsidRDefault="004558B7" w:rsidP="008F17B7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1B9460C3" w14:textId="77777777" w:rsidR="004558B7" w:rsidRPr="001D0D6A" w:rsidRDefault="004558B7" w:rsidP="003B2619">
            <w:pPr>
              <w:pStyle w:val="Corpodetexto"/>
              <w:tabs>
                <w:tab w:val="left" w:pos="9072"/>
              </w:tabs>
              <w:ind w:left="64" w:right="-23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D0D6A">
              <w:rPr>
                <w:rFonts w:ascii="Arial" w:hAnsi="Arial" w:cs="Arial"/>
                <w:sz w:val="22"/>
                <w:szCs w:val="22"/>
              </w:rPr>
              <w:t>Nome e assinatura do(a) candidato(a)</w:t>
            </w:r>
          </w:p>
          <w:p w14:paraId="2650EA10" w14:textId="77777777" w:rsidR="004558B7" w:rsidRPr="001D0D6A" w:rsidRDefault="004558B7" w:rsidP="003B2619">
            <w:pPr>
              <w:pStyle w:val="Corpodetexto"/>
              <w:tabs>
                <w:tab w:val="left" w:pos="9072"/>
              </w:tabs>
              <w:ind w:left="64" w:right="-23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C25BB29" w14:textId="75407E1F" w:rsidR="00060F61" w:rsidRPr="004558B7" w:rsidRDefault="00060F61" w:rsidP="00DC2538"/>
    <w:sectPr w:rsidR="00060F61" w:rsidRPr="004558B7" w:rsidSect="00860420">
      <w:headerReference w:type="default" r:id="rId8"/>
      <w:footerReference w:type="default" r:id="rId9"/>
      <w:pgSz w:w="11907" w:h="16840"/>
      <w:pgMar w:top="1702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129B6" w14:textId="77777777" w:rsidR="002B0A21" w:rsidRDefault="002B0A21">
      <w:r>
        <w:separator/>
      </w:r>
    </w:p>
  </w:endnote>
  <w:endnote w:type="continuationSeparator" w:id="0">
    <w:p w14:paraId="78067BFD" w14:textId="77777777" w:rsidR="002B0A21" w:rsidRDefault="002B0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34B0A" w14:textId="77777777" w:rsidR="002B0A21" w:rsidRDefault="002B0A21">
      <w:r>
        <w:separator/>
      </w:r>
    </w:p>
  </w:footnote>
  <w:footnote w:type="continuationSeparator" w:id="0">
    <w:p w14:paraId="38D3CE58" w14:textId="77777777" w:rsidR="002B0A21" w:rsidRDefault="002B0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19B8B5E7" w:rsidR="007560C1" w:rsidRPr="00540949" w:rsidRDefault="00060F6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4BEC5BD7">
          <wp:simplePos x="0" y="0"/>
          <wp:positionH relativeFrom="column">
            <wp:posOffset>5404263</wp:posOffset>
          </wp:positionH>
          <wp:positionV relativeFrom="paragraph">
            <wp:posOffset>5938</wp:posOffset>
          </wp:positionV>
          <wp:extent cx="656487" cy="655618"/>
          <wp:effectExtent l="0" t="0" r="0" b="0"/>
          <wp:wrapNone/>
          <wp:docPr id="5" name="Imagem 5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882" cy="66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1F6916CB">
          <wp:simplePos x="0" y="0"/>
          <wp:positionH relativeFrom="margin">
            <wp:align>left</wp:align>
          </wp:positionH>
          <wp:positionV relativeFrom="paragraph">
            <wp:posOffset>-79124</wp:posOffset>
          </wp:positionV>
          <wp:extent cx="733883" cy="712381"/>
          <wp:effectExtent l="0" t="0" r="0" b="0"/>
          <wp:wrapNone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83" cy="7123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60C1"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3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3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2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abstractNum w:abstractNumId="2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536040555">
    <w:abstractNumId w:val="15"/>
  </w:num>
  <w:num w:numId="2" w16cid:durableId="1405103882">
    <w:abstractNumId w:val="11"/>
  </w:num>
  <w:num w:numId="3" w16cid:durableId="361825807">
    <w:abstractNumId w:val="5"/>
  </w:num>
  <w:num w:numId="4" w16cid:durableId="600915078">
    <w:abstractNumId w:val="18"/>
  </w:num>
  <w:num w:numId="5" w16cid:durableId="959796705">
    <w:abstractNumId w:val="23"/>
  </w:num>
  <w:num w:numId="6" w16cid:durableId="1467234423">
    <w:abstractNumId w:val="21"/>
  </w:num>
  <w:num w:numId="7" w16cid:durableId="989671238">
    <w:abstractNumId w:val="12"/>
  </w:num>
  <w:num w:numId="8" w16cid:durableId="202256270">
    <w:abstractNumId w:val="26"/>
  </w:num>
  <w:num w:numId="9" w16cid:durableId="796802777">
    <w:abstractNumId w:val="2"/>
  </w:num>
  <w:num w:numId="10" w16cid:durableId="2085909841">
    <w:abstractNumId w:val="9"/>
  </w:num>
  <w:num w:numId="11" w16cid:durableId="1860780067">
    <w:abstractNumId w:val="7"/>
  </w:num>
  <w:num w:numId="12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918048565">
    <w:abstractNumId w:val="25"/>
  </w:num>
  <w:num w:numId="14" w16cid:durableId="1841965977">
    <w:abstractNumId w:val="17"/>
  </w:num>
  <w:num w:numId="15" w16cid:durableId="2074499172">
    <w:abstractNumId w:val="0"/>
  </w:num>
  <w:num w:numId="16" w16cid:durableId="271130391">
    <w:abstractNumId w:val="13"/>
  </w:num>
  <w:num w:numId="17" w16cid:durableId="1378509375">
    <w:abstractNumId w:val="6"/>
  </w:num>
  <w:num w:numId="18" w16cid:durableId="1674525489">
    <w:abstractNumId w:val="16"/>
  </w:num>
  <w:num w:numId="19" w16cid:durableId="466436902">
    <w:abstractNumId w:val="20"/>
  </w:num>
  <w:num w:numId="20" w16cid:durableId="1355575323">
    <w:abstractNumId w:val="4"/>
  </w:num>
  <w:num w:numId="21" w16cid:durableId="624122194">
    <w:abstractNumId w:val="8"/>
  </w:num>
  <w:num w:numId="22" w16cid:durableId="1846705589">
    <w:abstractNumId w:val="10"/>
  </w:num>
  <w:num w:numId="23" w16cid:durableId="1304115958">
    <w:abstractNumId w:val="14"/>
  </w:num>
  <w:num w:numId="24" w16cid:durableId="120342387">
    <w:abstractNumId w:val="3"/>
  </w:num>
  <w:num w:numId="25" w16cid:durableId="716010339">
    <w:abstractNumId w:val="24"/>
  </w:num>
  <w:num w:numId="26" w16cid:durableId="8475240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471558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8FALT84wItAAAA"/>
  </w:docVars>
  <w:rsids>
    <w:rsidRoot w:val="001B1F6F"/>
    <w:rsid w:val="00003073"/>
    <w:rsid w:val="00005327"/>
    <w:rsid w:val="0000736B"/>
    <w:rsid w:val="0000789E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0F61"/>
    <w:rsid w:val="00064EDA"/>
    <w:rsid w:val="00065F1F"/>
    <w:rsid w:val="00075FFF"/>
    <w:rsid w:val="000817A6"/>
    <w:rsid w:val="00086AA4"/>
    <w:rsid w:val="000918F8"/>
    <w:rsid w:val="000960F6"/>
    <w:rsid w:val="00096492"/>
    <w:rsid w:val="000977FF"/>
    <w:rsid w:val="000A75CE"/>
    <w:rsid w:val="000B0F16"/>
    <w:rsid w:val="000B24BF"/>
    <w:rsid w:val="000B253B"/>
    <w:rsid w:val="000B79E3"/>
    <w:rsid w:val="000C1256"/>
    <w:rsid w:val="000C7B60"/>
    <w:rsid w:val="000D0230"/>
    <w:rsid w:val="000D4630"/>
    <w:rsid w:val="000E03A8"/>
    <w:rsid w:val="000E11BA"/>
    <w:rsid w:val="000E2F14"/>
    <w:rsid w:val="000E31E1"/>
    <w:rsid w:val="000F2E0D"/>
    <w:rsid w:val="000F34B2"/>
    <w:rsid w:val="00100497"/>
    <w:rsid w:val="0010423F"/>
    <w:rsid w:val="00104F59"/>
    <w:rsid w:val="001130A1"/>
    <w:rsid w:val="00117C5A"/>
    <w:rsid w:val="001207CD"/>
    <w:rsid w:val="00125105"/>
    <w:rsid w:val="0012590F"/>
    <w:rsid w:val="001303CF"/>
    <w:rsid w:val="00136034"/>
    <w:rsid w:val="00137A19"/>
    <w:rsid w:val="00140162"/>
    <w:rsid w:val="0014049B"/>
    <w:rsid w:val="001643A2"/>
    <w:rsid w:val="00166E5E"/>
    <w:rsid w:val="001735A5"/>
    <w:rsid w:val="00180E2E"/>
    <w:rsid w:val="00182A96"/>
    <w:rsid w:val="00183EAB"/>
    <w:rsid w:val="001871F9"/>
    <w:rsid w:val="001903EF"/>
    <w:rsid w:val="00192310"/>
    <w:rsid w:val="00193E07"/>
    <w:rsid w:val="001955B1"/>
    <w:rsid w:val="00196EA2"/>
    <w:rsid w:val="001A7731"/>
    <w:rsid w:val="001B1F6F"/>
    <w:rsid w:val="001B25CC"/>
    <w:rsid w:val="001B7C1C"/>
    <w:rsid w:val="001C2A6F"/>
    <w:rsid w:val="001C53F8"/>
    <w:rsid w:val="001C583C"/>
    <w:rsid w:val="001D0D6A"/>
    <w:rsid w:val="001E1275"/>
    <w:rsid w:val="001E3794"/>
    <w:rsid w:val="001E7B9E"/>
    <w:rsid w:val="001F7015"/>
    <w:rsid w:val="001F787B"/>
    <w:rsid w:val="001F7CC1"/>
    <w:rsid w:val="00202B4A"/>
    <w:rsid w:val="0021040F"/>
    <w:rsid w:val="0021177B"/>
    <w:rsid w:val="00213768"/>
    <w:rsid w:val="00221FE7"/>
    <w:rsid w:val="00224FDB"/>
    <w:rsid w:val="00235678"/>
    <w:rsid w:val="00241498"/>
    <w:rsid w:val="00241B73"/>
    <w:rsid w:val="002521EA"/>
    <w:rsid w:val="00252B80"/>
    <w:rsid w:val="00253AAA"/>
    <w:rsid w:val="002565FD"/>
    <w:rsid w:val="0025741F"/>
    <w:rsid w:val="00264A92"/>
    <w:rsid w:val="00270571"/>
    <w:rsid w:val="00295C77"/>
    <w:rsid w:val="002A09E9"/>
    <w:rsid w:val="002B0A21"/>
    <w:rsid w:val="002B66C3"/>
    <w:rsid w:val="002C2281"/>
    <w:rsid w:val="002C45E5"/>
    <w:rsid w:val="002C474C"/>
    <w:rsid w:val="002C6141"/>
    <w:rsid w:val="002D094D"/>
    <w:rsid w:val="002D34B1"/>
    <w:rsid w:val="002D736A"/>
    <w:rsid w:val="002E0991"/>
    <w:rsid w:val="002E4901"/>
    <w:rsid w:val="002E7591"/>
    <w:rsid w:val="002E7F99"/>
    <w:rsid w:val="003001D0"/>
    <w:rsid w:val="00300439"/>
    <w:rsid w:val="003022A9"/>
    <w:rsid w:val="0030352C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3A96"/>
    <w:rsid w:val="00354C04"/>
    <w:rsid w:val="003551B7"/>
    <w:rsid w:val="00356A65"/>
    <w:rsid w:val="003615AE"/>
    <w:rsid w:val="003634D4"/>
    <w:rsid w:val="00371744"/>
    <w:rsid w:val="00375DC1"/>
    <w:rsid w:val="00383221"/>
    <w:rsid w:val="00384E80"/>
    <w:rsid w:val="003869D0"/>
    <w:rsid w:val="00390E92"/>
    <w:rsid w:val="003A037C"/>
    <w:rsid w:val="003A6FDB"/>
    <w:rsid w:val="003B1400"/>
    <w:rsid w:val="003B2619"/>
    <w:rsid w:val="003B586F"/>
    <w:rsid w:val="003C15FC"/>
    <w:rsid w:val="003C5906"/>
    <w:rsid w:val="003C62C3"/>
    <w:rsid w:val="003D2A73"/>
    <w:rsid w:val="003D6077"/>
    <w:rsid w:val="003F3903"/>
    <w:rsid w:val="003F549B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58F4"/>
    <w:rsid w:val="00426452"/>
    <w:rsid w:val="00443948"/>
    <w:rsid w:val="00444BDC"/>
    <w:rsid w:val="004476D9"/>
    <w:rsid w:val="00452B03"/>
    <w:rsid w:val="004558B7"/>
    <w:rsid w:val="00457C71"/>
    <w:rsid w:val="00464164"/>
    <w:rsid w:val="00465892"/>
    <w:rsid w:val="00471CDA"/>
    <w:rsid w:val="00475710"/>
    <w:rsid w:val="00476FB3"/>
    <w:rsid w:val="0048228A"/>
    <w:rsid w:val="00493498"/>
    <w:rsid w:val="004A51F5"/>
    <w:rsid w:val="004B0450"/>
    <w:rsid w:val="004B48DD"/>
    <w:rsid w:val="004B57FD"/>
    <w:rsid w:val="004C182A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27A4C"/>
    <w:rsid w:val="00531568"/>
    <w:rsid w:val="0053218C"/>
    <w:rsid w:val="00532D74"/>
    <w:rsid w:val="00534E43"/>
    <w:rsid w:val="005359CB"/>
    <w:rsid w:val="005405D8"/>
    <w:rsid w:val="00540949"/>
    <w:rsid w:val="00541E32"/>
    <w:rsid w:val="00544054"/>
    <w:rsid w:val="00551ABD"/>
    <w:rsid w:val="00551E3E"/>
    <w:rsid w:val="00555065"/>
    <w:rsid w:val="00565AD6"/>
    <w:rsid w:val="00574424"/>
    <w:rsid w:val="00576EFC"/>
    <w:rsid w:val="00585CC6"/>
    <w:rsid w:val="00585E86"/>
    <w:rsid w:val="00594C7E"/>
    <w:rsid w:val="00596849"/>
    <w:rsid w:val="005A138A"/>
    <w:rsid w:val="005A22A7"/>
    <w:rsid w:val="005A5863"/>
    <w:rsid w:val="005A6F77"/>
    <w:rsid w:val="005B6A52"/>
    <w:rsid w:val="005C2073"/>
    <w:rsid w:val="005C3A76"/>
    <w:rsid w:val="005C3B85"/>
    <w:rsid w:val="005D483A"/>
    <w:rsid w:val="005E4423"/>
    <w:rsid w:val="005F360C"/>
    <w:rsid w:val="005F417A"/>
    <w:rsid w:val="005F57D2"/>
    <w:rsid w:val="00600DBC"/>
    <w:rsid w:val="006047D8"/>
    <w:rsid w:val="00606C28"/>
    <w:rsid w:val="006105D1"/>
    <w:rsid w:val="0061612F"/>
    <w:rsid w:val="00623DD4"/>
    <w:rsid w:val="0062569C"/>
    <w:rsid w:val="00633D17"/>
    <w:rsid w:val="00641DDE"/>
    <w:rsid w:val="0064478E"/>
    <w:rsid w:val="00647834"/>
    <w:rsid w:val="00657104"/>
    <w:rsid w:val="00660BA0"/>
    <w:rsid w:val="00662464"/>
    <w:rsid w:val="00662D99"/>
    <w:rsid w:val="00663124"/>
    <w:rsid w:val="0066519E"/>
    <w:rsid w:val="0066562B"/>
    <w:rsid w:val="00673E5F"/>
    <w:rsid w:val="00686BCA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6F1B11"/>
    <w:rsid w:val="00702B55"/>
    <w:rsid w:val="00706DBF"/>
    <w:rsid w:val="00711BCD"/>
    <w:rsid w:val="0071363D"/>
    <w:rsid w:val="00723416"/>
    <w:rsid w:val="00724809"/>
    <w:rsid w:val="0073189A"/>
    <w:rsid w:val="00733E18"/>
    <w:rsid w:val="00735005"/>
    <w:rsid w:val="00735483"/>
    <w:rsid w:val="007356A2"/>
    <w:rsid w:val="007359A8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12AD"/>
    <w:rsid w:val="007B57FA"/>
    <w:rsid w:val="007C6AFC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109C"/>
    <w:rsid w:val="008278C0"/>
    <w:rsid w:val="00830358"/>
    <w:rsid w:val="00831E0A"/>
    <w:rsid w:val="0083294F"/>
    <w:rsid w:val="00833B76"/>
    <w:rsid w:val="00835F5C"/>
    <w:rsid w:val="00836E35"/>
    <w:rsid w:val="0084284B"/>
    <w:rsid w:val="008447A1"/>
    <w:rsid w:val="00853E13"/>
    <w:rsid w:val="00860420"/>
    <w:rsid w:val="008669C5"/>
    <w:rsid w:val="0086788C"/>
    <w:rsid w:val="008678D5"/>
    <w:rsid w:val="00887C64"/>
    <w:rsid w:val="00890927"/>
    <w:rsid w:val="00894938"/>
    <w:rsid w:val="008B1ADA"/>
    <w:rsid w:val="008C6801"/>
    <w:rsid w:val="008D2D49"/>
    <w:rsid w:val="008D372F"/>
    <w:rsid w:val="008D4135"/>
    <w:rsid w:val="008E2F90"/>
    <w:rsid w:val="008F37E2"/>
    <w:rsid w:val="009006B2"/>
    <w:rsid w:val="00903C91"/>
    <w:rsid w:val="00930618"/>
    <w:rsid w:val="009316A1"/>
    <w:rsid w:val="00932E94"/>
    <w:rsid w:val="00947972"/>
    <w:rsid w:val="00962A96"/>
    <w:rsid w:val="009848F0"/>
    <w:rsid w:val="00985EF1"/>
    <w:rsid w:val="009915A4"/>
    <w:rsid w:val="0099243F"/>
    <w:rsid w:val="009947CA"/>
    <w:rsid w:val="009B4066"/>
    <w:rsid w:val="009C2276"/>
    <w:rsid w:val="009C6512"/>
    <w:rsid w:val="009D2082"/>
    <w:rsid w:val="009D3EE5"/>
    <w:rsid w:val="009D6A22"/>
    <w:rsid w:val="009E26FF"/>
    <w:rsid w:val="009E65EE"/>
    <w:rsid w:val="009E77AC"/>
    <w:rsid w:val="009F4199"/>
    <w:rsid w:val="00A074E1"/>
    <w:rsid w:val="00A12DC1"/>
    <w:rsid w:val="00A134D8"/>
    <w:rsid w:val="00A13C1B"/>
    <w:rsid w:val="00A17B8C"/>
    <w:rsid w:val="00A234D0"/>
    <w:rsid w:val="00A26313"/>
    <w:rsid w:val="00A2736D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67BF0"/>
    <w:rsid w:val="00A7376C"/>
    <w:rsid w:val="00A73E9A"/>
    <w:rsid w:val="00A75F4D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AE794E"/>
    <w:rsid w:val="00B0033E"/>
    <w:rsid w:val="00B00A07"/>
    <w:rsid w:val="00B01FC0"/>
    <w:rsid w:val="00B04B71"/>
    <w:rsid w:val="00B11D36"/>
    <w:rsid w:val="00B12971"/>
    <w:rsid w:val="00B13E0F"/>
    <w:rsid w:val="00B146C1"/>
    <w:rsid w:val="00B1498D"/>
    <w:rsid w:val="00B14D61"/>
    <w:rsid w:val="00B1619C"/>
    <w:rsid w:val="00B248F2"/>
    <w:rsid w:val="00B25D82"/>
    <w:rsid w:val="00B26DE5"/>
    <w:rsid w:val="00B3006F"/>
    <w:rsid w:val="00B438E2"/>
    <w:rsid w:val="00B458CD"/>
    <w:rsid w:val="00B46089"/>
    <w:rsid w:val="00B52987"/>
    <w:rsid w:val="00B56248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C41C4"/>
    <w:rsid w:val="00BD28E7"/>
    <w:rsid w:val="00BD3156"/>
    <w:rsid w:val="00BD3B6E"/>
    <w:rsid w:val="00BD60C8"/>
    <w:rsid w:val="00BD6B01"/>
    <w:rsid w:val="00BF19F3"/>
    <w:rsid w:val="00BF4F4B"/>
    <w:rsid w:val="00BF5214"/>
    <w:rsid w:val="00C01B25"/>
    <w:rsid w:val="00C02AEB"/>
    <w:rsid w:val="00C03944"/>
    <w:rsid w:val="00C05E95"/>
    <w:rsid w:val="00C12CA9"/>
    <w:rsid w:val="00C13FB3"/>
    <w:rsid w:val="00C17932"/>
    <w:rsid w:val="00C3245B"/>
    <w:rsid w:val="00C35102"/>
    <w:rsid w:val="00C401E9"/>
    <w:rsid w:val="00C44944"/>
    <w:rsid w:val="00C46F16"/>
    <w:rsid w:val="00C53060"/>
    <w:rsid w:val="00C53999"/>
    <w:rsid w:val="00C53B0F"/>
    <w:rsid w:val="00C5602A"/>
    <w:rsid w:val="00C5615B"/>
    <w:rsid w:val="00C606EA"/>
    <w:rsid w:val="00C710DD"/>
    <w:rsid w:val="00C734FB"/>
    <w:rsid w:val="00C84B04"/>
    <w:rsid w:val="00C85C40"/>
    <w:rsid w:val="00C918BB"/>
    <w:rsid w:val="00C94E98"/>
    <w:rsid w:val="00C97799"/>
    <w:rsid w:val="00CA49E2"/>
    <w:rsid w:val="00CA5C6C"/>
    <w:rsid w:val="00CA61EB"/>
    <w:rsid w:val="00CB1B1F"/>
    <w:rsid w:val="00CD0C10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33E2E"/>
    <w:rsid w:val="00D404E3"/>
    <w:rsid w:val="00D417AF"/>
    <w:rsid w:val="00D42961"/>
    <w:rsid w:val="00D50EF2"/>
    <w:rsid w:val="00D5134C"/>
    <w:rsid w:val="00D54C46"/>
    <w:rsid w:val="00D6009B"/>
    <w:rsid w:val="00D618CD"/>
    <w:rsid w:val="00D70E86"/>
    <w:rsid w:val="00D72B69"/>
    <w:rsid w:val="00D74B60"/>
    <w:rsid w:val="00D85A33"/>
    <w:rsid w:val="00D863D9"/>
    <w:rsid w:val="00D86D39"/>
    <w:rsid w:val="00D90B82"/>
    <w:rsid w:val="00D91B1B"/>
    <w:rsid w:val="00D92FDD"/>
    <w:rsid w:val="00D9529C"/>
    <w:rsid w:val="00D955F6"/>
    <w:rsid w:val="00DA4D98"/>
    <w:rsid w:val="00DB74DB"/>
    <w:rsid w:val="00DB7DE7"/>
    <w:rsid w:val="00DC1618"/>
    <w:rsid w:val="00DC2538"/>
    <w:rsid w:val="00DC3AAF"/>
    <w:rsid w:val="00DC3D45"/>
    <w:rsid w:val="00DD120C"/>
    <w:rsid w:val="00DD46F3"/>
    <w:rsid w:val="00DD496F"/>
    <w:rsid w:val="00DE5E28"/>
    <w:rsid w:val="00DF1DA7"/>
    <w:rsid w:val="00DF7D8B"/>
    <w:rsid w:val="00E0753A"/>
    <w:rsid w:val="00E132FE"/>
    <w:rsid w:val="00E144E4"/>
    <w:rsid w:val="00E1468A"/>
    <w:rsid w:val="00E15FFF"/>
    <w:rsid w:val="00E16F19"/>
    <w:rsid w:val="00E173E5"/>
    <w:rsid w:val="00E23904"/>
    <w:rsid w:val="00E25A33"/>
    <w:rsid w:val="00E33788"/>
    <w:rsid w:val="00E34189"/>
    <w:rsid w:val="00E3675F"/>
    <w:rsid w:val="00E37B44"/>
    <w:rsid w:val="00E44622"/>
    <w:rsid w:val="00E4750F"/>
    <w:rsid w:val="00E521B9"/>
    <w:rsid w:val="00E5758C"/>
    <w:rsid w:val="00E60156"/>
    <w:rsid w:val="00E62AED"/>
    <w:rsid w:val="00E73B4A"/>
    <w:rsid w:val="00E807E5"/>
    <w:rsid w:val="00E81136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3512"/>
    <w:rsid w:val="00F027FF"/>
    <w:rsid w:val="00F11EE3"/>
    <w:rsid w:val="00F1403F"/>
    <w:rsid w:val="00F178B8"/>
    <w:rsid w:val="00F22DE3"/>
    <w:rsid w:val="00F23127"/>
    <w:rsid w:val="00F235E5"/>
    <w:rsid w:val="00F30589"/>
    <w:rsid w:val="00F30F64"/>
    <w:rsid w:val="00F316C6"/>
    <w:rsid w:val="00F335C8"/>
    <w:rsid w:val="00F36BF7"/>
    <w:rsid w:val="00F41DFB"/>
    <w:rsid w:val="00F43603"/>
    <w:rsid w:val="00F45D3E"/>
    <w:rsid w:val="00F469CB"/>
    <w:rsid w:val="00F74C89"/>
    <w:rsid w:val="00F75352"/>
    <w:rsid w:val="00F76371"/>
    <w:rsid w:val="00F772D1"/>
    <w:rsid w:val="00F77FA9"/>
    <w:rsid w:val="00F81A6B"/>
    <w:rsid w:val="00F9029A"/>
    <w:rsid w:val="00F91810"/>
    <w:rsid w:val="00F93AFC"/>
    <w:rsid w:val="00F94A96"/>
    <w:rsid w:val="00FA09D5"/>
    <w:rsid w:val="00FA364C"/>
    <w:rsid w:val="00FB799B"/>
    <w:rsid w:val="00FC79EC"/>
    <w:rsid w:val="00FD354A"/>
    <w:rsid w:val="00FD49CB"/>
    <w:rsid w:val="00FD65FB"/>
    <w:rsid w:val="00FD6B6C"/>
    <w:rsid w:val="00FF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5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paragraph" w:styleId="Recuodecorpodetexto2">
    <w:name w:val="Body Text Indent 2"/>
    <w:basedOn w:val="Normal"/>
    <w:link w:val="Recuodecorpodetexto2Char"/>
    <w:uiPriority w:val="99"/>
    <w:semiHidden/>
    <w:rsid w:val="00060F61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lang w:eastAsia="en-US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60F61"/>
    <w:rPr>
      <w:rFonts w:ascii="Arial" w:hAnsi="Arial" w:cs="Arial"/>
      <w:lang w:eastAsia="en-US"/>
    </w:rPr>
  </w:style>
  <w:style w:type="paragraph" w:styleId="Recuodecorpodetexto">
    <w:name w:val="Body Text Indent"/>
    <w:basedOn w:val="Normal"/>
    <w:link w:val="RecuodecorpodetextoChar"/>
    <w:semiHidden/>
    <w:unhideWhenUsed/>
    <w:rsid w:val="004558B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4558B7"/>
  </w:style>
  <w:style w:type="paragraph" w:styleId="Corpodetexto">
    <w:name w:val="Body Text"/>
    <w:basedOn w:val="Normal"/>
    <w:link w:val="CorpodetextoChar"/>
    <w:semiHidden/>
    <w:unhideWhenUsed/>
    <w:rsid w:val="004558B7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4558B7"/>
  </w:style>
  <w:style w:type="paragraph" w:styleId="Textoembloco">
    <w:name w:val="Block Text"/>
    <w:basedOn w:val="Normal"/>
    <w:semiHidden/>
    <w:rsid w:val="004558B7"/>
    <w:pPr>
      <w:ind w:left="1843" w:right="-993" w:hanging="1843"/>
    </w:pPr>
    <w:rPr>
      <w:b/>
      <w:szCs w:val="20"/>
      <w:lang w:eastAsia="en-US"/>
    </w:rPr>
  </w:style>
  <w:style w:type="paragraph" w:styleId="Corpodetexto2">
    <w:name w:val="Body Text 2"/>
    <w:basedOn w:val="Normal"/>
    <w:link w:val="Corpodetexto2Char"/>
    <w:semiHidden/>
    <w:rsid w:val="004558B7"/>
    <w:pPr>
      <w:jc w:val="both"/>
    </w:pPr>
    <w:rPr>
      <w:rFonts w:ascii="Arial" w:hAnsi="Arial" w:cs="Arial"/>
    </w:rPr>
  </w:style>
  <w:style w:type="character" w:customStyle="1" w:styleId="Corpodetexto2Char">
    <w:name w:val="Corpo de texto 2 Char"/>
    <w:basedOn w:val="Fontepargpadro"/>
    <w:link w:val="Corpodetexto2"/>
    <w:semiHidden/>
    <w:rsid w:val="004558B7"/>
    <w:rPr>
      <w:rFonts w:ascii="Arial" w:hAnsi="Arial" w:cs="Arial"/>
    </w:rPr>
  </w:style>
  <w:style w:type="paragraph" w:customStyle="1" w:styleId="Ttulo11">
    <w:name w:val="Título 11"/>
    <w:basedOn w:val="Normal"/>
    <w:uiPriority w:val="1"/>
    <w:qFormat/>
    <w:rsid w:val="004558B7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4558B7"/>
    <w:pPr>
      <w:widowControl w:val="0"/>
      <w:autoSpaceDE w:val="0"/>
      <w:autoSpaceDN w:val="0"/>
      <w:ind w:left="221"/>
      <w:jc w:val="center"/>
      <w:outlineLvl w:val="2"/>
    </w:pPr>
    <w:rPr>
      <w:b/>
      <w:bCs/>
      <w:lang w:bidi="pt-BR"/>
    </w:rPr>
  </w:style>
  <w:style w:type="character" w:styleId="MenoPendente">
    <w:name w:val="Unresolved Mention"/>
    <w:basedOn w:val="Fontepargpadro"/>
    <w:uiPriority w:val="99"/>
    <w:semiHidden/>
    <w:unhideWhenUsed/>
    <w:rsid w:val="004558B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4558B7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55372-6E30-4370-A8A3-E9D174729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</Pages>
  <Words>117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laudia martins</cp:lastModifiedBy>
  <cp:revision>29</cp:revision>
  <cp:lastPrinted>2026-03-05T14:17:00Z</cp:lastPrinted>
  <dcterms:created xsi:type="dcterms:W3CDTF">2026-06-15T16:56:00Z</dcterms:created>
  <dcterms:modified xsi:type="dcterms:W3CDTF">2026-06-17T19:30:00Z</dcterms:modified>
</cp:coreProperties>
</file>